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B5E" w:rsidRDefault="00014B5E" w:rsidP="00014B5E">
      <w:pPr>
        <w:jc w:val="center"/>
        <w:rPr>
          <w:b/>
          <w:sz w:val="32"/>
          <w:szCs w:val="32"/>
          <w:lang w:val="en-US"/>
        </w:rPr>
      </w:pPr>
      <w:bookmarkStart w:id="0" w:name="_GoBack"/>
      <w:bookmarkEnd w:id="0"/>
      <w:r>
        <w:rPr>
          <w:b/>
          <w:sz w:val="32"/>
          <w:szCs w:val="32"/>
          <w:lang w:val="en-US"/>
        </w:rPr>
        <w:t xml:space="preserve"> </w:t>
      </w:r>
    </w:p>
    <w:p w:rsidR="003E24DC" w:rsidRDefault="00014B5E" w:rsidP="00014B5E">
      <w:pPr>
        <w:jc w:val="center"/>
        <w:rPr>
          <w:b/>
          <w:sz w:val="32"/>
          <w:szCs w:val="32"/>
          <w:lang w:val="en-US"/>
        </w:rPr>
      </w:pPr>
      <w:r w:rsidRPr="00014B5E">
        <w:rPr>
          <w:b/>
          <w:sz w:val="32"/>
          <w:szCs w:val="32"/>
          <w:lang w:val="en-US"/>
        </w:rPr>
        <w:t xml:space="preserve">Membership Proposal Form </w:t>
      </w:r>
    </w:p>
    <w:p w:rsidR="00583845" w:rsidRDefault="00583845" w:rsidP="00CE564A">
      <w:pPr>
        <w:rPr>
          <w:b/>
          <w:lang w:val="en-US"/>
        </w:rPr>
      </w:pPr>
    </w:p>
    <w:p w:rsidR="008B44BE" w:rsidRDefault="00583845" w:rsidP="00CE564A">
      <w:pPr>
        <w:rPr>
          <w:b/>
          <w:sz w:val="28"/>
          <w:szCs w:val="28"/>
          <w:lang w:val="en-US"/>
        </w:rPr>
      </w:pPr>
      <w:r w:rsidRPr="00583845">
        <w:rPr>
          <w:b/>
          <w:sz w:val="28"/>
          <w:szCs w:val="28"/>
          <w:lang w:val="en-US"/>
        </w:rPr>
        <w:t xml:space="preserve">Date: </w:t>
      </w:r>
      <w:r w:rsidRPr="005864E7">
        <w:rPr>
          <w:sz w:val="28"/>
          <w:szCs w:val="28"/>
          <w:lang w:val="en-US"/>
        </w:rPr>
        <w:t>______________</w:t>
      </w:r>
      <w:r>
        <w:rPr>
          <w:b/>
          <w:sz w:val="28"/>
          <w:szCs w:val="28"/>
          <w:lang w:val="en-US"/>
        </w:rPr>
        <w:t xml:space="preserve">  </w:t>
      </w:r>
      <w:r w:rsidR="00D459AA">
        <w:rPr>
          <w:b/>
          <w:sz w:val="28"/>
          <w:szCs w:val="28"/>
          <w:lang w:val="en-US"/>
        </w:rPr>
        <w:t xml:space="preserve">        </w:t>
      </w:r>
      <w:r w:rsidR="008B44BE">
        <w:rPr>
          <w:b/>
          <w:sz w:val="28"/>
          <w:szCs w:val="28"/>
          <w:lang w:val="en-US"/>
        </w:rPr>
        <w:t xml:space="preserve">Rotarian </w:t>
      </w:r>
      <w:r w:rsidR="00C0351B">
        <w:rPr>
          <w:b/>
          <w:sz w:val="28"/>
          <w:szCs w:val="28"/>
          <w:lang w:val="en-US"/>
        </w:rPr>
        <w:t xml:space="preserve">Sponsor </w:t>
      </w:r>
      <w:r w:rsidRPr="00583845">
        <w:rPr>
          <w:b/>
          <w:sz w:val="28"/>
          <w:szCs w:val="28"/>
          <w:lang w:val="en-US"/>
        </w:rPr>
        <w:t>Name:</w:t>
      </w:r>
      <w:r w:rsidR="00D459AA">
        <w:rPr>
          <w:b/>
          <w:sz w:val="28"/>
          <w:szCs w:val="28"/>
          <w:lang w:val="en-US"/>
        </w:rPr>
        <w:t xml:space="preserve"> </w:t>
      </w:r>
      <w:r w:rsidRPr="005864E7">
        <w:rPr>
          <w:sz w:val="28"/>
          <w:szCs w:val="28"/>
          <w:lang w:val="en-US"/>
        </w:rPr>
        <w:t>_______</w:t>
      </w:r>
      <w:r w:rsidR="000945B4" w:rsidRPr="005864E7">
        <w:rPr>
          <w:sz w:val="28"/>
          <w:szCs w:val="28"/>
          <w:lang w:val="en-US"/>
        </w:rPr>
        <w:t>__</w:t>
      </w:r>
      <w:r w:rsidRPr="005864E7">
        <w:rPr>
          <w:sz w:val="28"/>
          <w:szCs w:val="28"/>
          <w:lang w:val="en-US"/>
        </w:rPr>
        <w:t>____________</w:t>
      </w:r>
      <w:r w:rsidR="008B44BE" w:rsidRPr="005864E7">
        <w:rPr>
          <w:sz w:val="28"/>
          <w:szCs w:val="28"/>
          <w:lang w:val="en-US"/>
        </w:rPr>
        <w:t>____</w:t>
      </w:r>
    </w:p>
    <w:p w:rsidR="008B44BE" w:rsidRDefault="008B44BE" w:rsidP="00CE564A">
      <w:pPr>
        <w:rPr>
          <w:b/>
          <w:sz w:val="28"/>
          <w:szCs w:val="28"/>
          <w:lang w:val="en-US"/>
        </w:rPr>
      </w:pPr>
    </w:p>
    <w:p w:rsidR="008B44BE" w:rsidRPr="008B44BE" w:rsidRDefault="008B44BE" w:rsidP="00CE564A">
      <w:pPr>
        <w:rPr>
          <w:b/>
          <w:i/>
          <w:sz w:val="28"/>
          <w:szCs w:val="28"/>
          <w:u w:val="single"/>
          <w:lang w:val="en-US"/>
        </w:rPr>
      </w:pPr>
      <w:r w:rsidRPr="008B44BE">
        <w:rPr>
          <w:b/>
          <w:i/>
          <w:sz w:val="28"/>
          <w:szCs w:val="28"/>
          <w:u w:val="single"/>
          <w:lang w:val="en-US"/>
        </w:rPr>
        <w:t>Potential New Member</w:t>
      </w:r>
    </w:p>
    <w:p w:rsidR="00E378C4" w:rsidRPr="005864E7" w:rsidRDefault="00E378C4" w:rsidP="00E378C4">
      <w:pPr>
        <w:spacing w:line="360" w:lineRule="auto"/>
        <w:rPr>
          <w:sz w:val="28"/>
          <w:szCs w:val="28"/>
        </w:rPr>
      </w:pPr>
      <w:r w:rsidRPr="005864E7">
        <w:rPr>
          <w:b/>
          <w:sz w:val="28"/>
          <w:szCs w:val="28"/>
        </w:rPr>
        <w:t>Name</w:t>
      </w:r>
      <w:r w:rsidRPr="005864E7">
        <w:rPr>
          <w:sz w:val="28"/>
          <w:szCs w:val="28"/>
        </w:rPr>
        <w:t>: ___________________________________________</w:t>
      </w:r>
      <w:r w:rsidR="000945B4" w:rsidRPr="005864E7">
        <w:rPr>
          <w:sz w:val="28"/>
          <w:szCs w:val="28"/>
        </w:rPr>
        <w:t>__________</w:t>
      </w:r>
      <w:r w:rsidRPr="005864E7">
        <w:rPr>
          <w:sz w:val="28"/>
          <w:szCs w:val="28"/>
        </w:rPr>
        <w:t>___________</w:t>
      </w:r>
    </w:p>
    <w:p w:rsidR="00D459AA" w:rsidRDefault="00D459AA" w:rsidP="00010C57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D</w:t>
      </w:r>
      <w:r w:rsidR="00010C57">
        <w:rPr>
          <w:b/>
          <w:sz w:val="28"/>
          <w:szCs w:val="28"/>
          <w:lang w:val="en-US"/>
        </w:rPr>
        <w:t>escribe why you think</w:t>
      </w:r>
      <w:r>
        <w:rPr>
          <w:b/>
          <w:sz w:val="28"/>
          <w:szCs w:val="28"/>
          <w:lang w:val="en-US"/>
        </w:rPr>
        <w:t xml:space="preserve"> the individual will comply with the Rotary ethics, has </w:t>
      </w:r>
      <w:r w:rsidR="00102298">
        <w:rPr>
          <w:b/>
          <w:sz w:val="28"/>
          <w:szCs w:val="28"/>
          <w:lang w:val="en-US"/>
        </w:rPr>
        <w:t>the time</w:t>
      </w:r>
      <w:r>
        <w:rPr>
          <w:b/>
          <w:sz w:val="28"/>
          <w:szCs w:val="28"/>
          <w:lang w:val="en-US"/>
        </w:rPr>
        <w:t xml:space="preserve">, enthusiasm and commitment to be a good Rotarian. </w:t>
      </w:r>
    </w:p>
    <w:p w:rsidR="00010C57" w:rsidRPr="005864E7" w:rsidRDefault="00D459AA" w:rsidP="00010C57">
      <w:pPr>
        <w:rPr>
          <w:sz w:val="28"/>
          <w:szCs w:val="28"/>
          <w:lang w:val="en-US"/>
        </w:rPr>
      </w:pPr>
      <w:r w:rsidRPr="005864E7">
        <w:rPr>
          <w:sz w:val="28"/>
          <w:szCs w:val="28"/>
          <w:lang w:val="en-US"/>
        </w:rPr>
        <w:t xml:space="preserve"> </w:t>
      </w:r>
    </w:p>
    <w:p w:rsidR="00010C57" w:rsidRPr="005864E7" w:rsidRDefault="00010C57" w:rsidP="00010C57">
      <w:pPr>
        <w:pBdr>
          <w:top w:val="single" w:sz="12" w:space="1" w:color="auto"/>
          <w:bottom w:val="single" w:sz="12" w:space="1" w:color="auto"/>
        </w:pBdr>
        <w:rPr>
          <w:sz w:val="28"/>
          <w:szCs w:val="28"/>
          <w:lang w:val="en-US"/>
        </w:rPr>
      </w:pPr>
    </w:p>
    <w:p w:rsidR="001E5F14" w:rsidRPr="005864E7" w:rsidRDefault="001E5F14" w:rsidP="00010C57">
      <w:pPr>
        <w:rPr>
          <w:sz w:val="28"/>
          <w:szCs w:val="28"/>
          <w:lang w:val="en-US"/>
        </w:rPr>
      </w:pPr>
    </w:p>
    <w:p w:rsidR="001E5F14" w:rsidRPr="005864E7" w:rsidRDefault="001E5F14" w:rsidP="001E5F14">
      <w:pPr>
        <w:pBdr>
          <w:top w:val="single" w:sz="12" w:space="1" w:color="auto"/>
          <w:bottom w:val="single" w:sz="12" w:space="1" w:color="auto"/>
        </w:pBdr>
        <w:rPr>
          <w:sz w:val="28"/>
          <w:szCs w:val="28"/>
          <w:lang w:val="en-US"/>
        </w:rPr>
      </w:pPr>
    </w:p>
    <w:p w:rsidR="001E5F14" w:rsidRPr="005864E7" w:rsidRDefault="001E5F14" w:rsidP="001E5F14">
      <w:pPr>
        <w:rPr>
          <w:sz w:val="28"/>
          <w:szCs w:val="28"/>
          <w:lang w:val="en-US"/>
        </w:rPr>
      </w:pPr>
    </w:p>
    <w:p w:rsidR="001E5F14" w:rsidRPr="005864E7" w:rsidRDefault="001E5F14" w:rsidP="001E5F14">
      <w:pPr>
        <w:pBdr>
          <w:top w:val="single" w:sz="12" w:space="1" w:color="auto"/>
          <w:bottom w:val="single" w:sz="12" w:space="1" w:color="auto"/>
        </w:pBdr>
        <w:rPr>
          <w:sz w:val="28"/>
          <w:szCs w:val="28"/>
          <w:lang w:val="en-US"/>
        </w:rPr>
      </w:pPr>
    </w:p>
    <w:p w:rsidR="005864E7" w:rsidRDefault="005864E7" w:rsidP="00010C57">
      <w:pPr>
        <w:rPr>
          <w:b/>
          <w:sz w:val="28"/>
          <w:szCs w:val="28"/>
          <w:lang w:val="en-US"/>
        </w:rPr>
      </w:pPr>
    </w:p>
    <w:p w:rsidR="00010C57" w:rsidRDefault="001E5F14" w:rsidP="00010C57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Describe the </w:t>
      </w:r>
      <w:r w:rsidR="00D459AA">
        <w:rPr>
          <w:b/>
          <w:sz w:val="28"/>
          <w:szCs w:val="28"/>
          <w:lang w:val="en-US"/>
        </w:rPr>
        <w:t xml:space="preserve">professional, business or leadership skills, as well as the skill sets </w:t>
      </w:r>
      <w:r w:rsidR="00102298">
        <w:rPr>
          <w:b/>
          <w:sz w:val="28"/>
          <w:szCs w:val="28"/>
          <w:lang w:val="en-US"/>
        </w:rPr>
        <w:t>that the</w:t>
      </w:r>
      <w:r w:rsidR="00D459AA">
        <w:rPr>
          <w:b/>
          <w:sz w:val="28"/>
          <w:szCs w:val="28"/>
          <w:lang w:val="en-US"/>
        </w:rPr>
        <w:t xml:space="preserve"> individual </w:t>
      </w:r>
      <w:r w:rsidR="00102298">
        <w:rPr>
          <w:b/>
          <w:sz w:val="28"/>
          <w:szCs w:val="28"/>
          <w:lang w:val="en-US"/>
        </w:rPr>
        <w:t>would bring to the club.</w:t>
      </w:r>
      <w:r w:rsidR="00D459AA">
        <w:rPr>
          <w:b/>
          <w:sz w:val="28"/>
          <w:szCs w:val="28"/>
          <w:lang w:val="en-US"/>
        </w:rPr>
        <w:t xml:space="preserve"> </w:t>
      </w:r>
    </w:p>
    <w:p w:rsidR="000945B4" w:rsidRPr="005864E7" w:rsidRDefault="000945B4" w:rsidP="000945B4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D459AA" w:rsidRPr="005864E7" w:rsidRDefault="00D459AA" w:rsidP="000945B4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8B44BE" w:rsidRPr="005864E7" w:rsidRDefault="00102298" w:rsidP="000945B4">
      <w:pPr>
        <w:pBdr>
          <w:bottom w:val="single" w:sz="12" w:space="1" w:color="auto"/>
        </w:pBdr>
        <w:rPr>
          <w:sz w:val="28"/>
          <w:szCs w:val="28"/>
          <w:lang w:val="en-US"/>
        </w:rPr>
      </w:pP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</w:p>
    <w:p w:rsidR="00102298" w:rsidRPr="005864E7" w:rsidRDefault="00102298" w:rsidP="000945B4">
      <w:pPr>
        <w:rPr>
          <w:sz w:val="28"/>
          <w:szCs w:val="28"/>
          <w:lang w:val="en-US"/>
        </w:rPr>
      </w:pP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</w:p>
    <w:p w:rsidR="000945B4" w:rsidRPr="005864E7" w:rsidRDefault="000945B4" w:rsidP="000945B4">
      <w:pPr>
        <w:pBdr>
          <w:top w:val="single" w:sz="12" w:space="1" w:color="auto"/>
          <w:bottom w:val="single" w:sz="12" w:space="1" w:color="auto"/>
        </w:pBdr>
        <w:rPr>
          <w:sz w:val="28"/>
          <w:szCs w:val="28"/>
          <w:lang w:val="en-US"/>
        </w:rPr>
      </w:pPr>
    </w:p>
    <w:p w:rsidR="008B44BE" w:rsidRPr="005864E7" w:rsidRDefault="008B44BE" w:rsidP="00CE564A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102298" w:rsidRPr="005864E7" w:rsidRDefault="00102298" w:rsidP="00102298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102298" w:rsidRPr="005864E7" w:rsidRDefault="00102298" w:rsidP="00102298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5864E7" w:rsidRDefault="00102298" w:rsidP="00102298">
      <w:pPr>
        <w:pBdr>
          <w:bottom w:val="single" w:sz="12" w:space="1" w:color="auto"/>
        </w:pBd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</w:p>
    <w:p w:rsidR="00102298" w:rsidRDefault="00102298" w:rsidP="00102298">
      <w:pPr>
        <w:pBdr>
          <w:bottom w:val="single" w:sz="12" w:space="1" w:color="auto"/>
        </w:pBd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Describe why you think this individual would make a good Rotarian </w:t>
      </w:r>
    </w:p>
    <w:p w:rsidR="00102298" w:rsidRPr="005864E7" w:rsidRDefault="00102298" w:rsidP="00102298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102298" w:rsidRPr="005864E7" w:rsidRDefault="00102298" w:rsidP="00102298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102298" w:rsidRPr="005864E7" w:rsidRDefault="00102298" w:rsidP="00102298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102298" w:rsidRPr="005864E7" w:rsidRDefault="00102298" w:rsidP="00102298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  <w:r w:rsidRPr="005864E7">
        <w:rPr>
          <w:sz w:val="28"/>
          <w:szCs w:val="28"/>
          <w:lang w:val="en-US"/>
        </w:rPr>
        <w:softHyphen/>
      </w:r>
    </w:p>
    <w:p w:rsidR="00102298" w:rsidRPr="005864E7" w:rsidRDefault="00102298" w:rsidP="00102298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102298" w:rsidRPr="005864E7" w:rsidRDefault="00102298" w:rsidP="00102298">
      <w:pPr>
        <w:pBdr>
          <w:bottom w:val="single" w:sz="12" w:space="1" w:color="auto"/>
          <w:between w:val="single" w:sz="12" w:space="1" w:color="auto"/>
        </w:pBdr>
        <w:rPr>
          <w:sz w:val="28"/>
          <w:szCs w:val="28"/>
          <w:lang w:val="en-US"/>
        </w:rPr>
      </w:pPr>
    </w:p>
    <w:p w:rsidR="008B44BE" w:rsidRPr="008B44BE" w:rsidRDefault="00102298" w:rsidP="00102298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  <w:r>
        <w:rPr>
          <w:b/>
          <w:sz w:val="28"/>
          <w:szCs w:val="28"/>
          <w:lang w:val="en-US"/>
        </w:rPr>
        <w:softHyphen/>
      </w:r>
    </w:p>
    <w:sectPr w:rsidR="008B44BE" w:rsidRPr="008B44BE" w:rsidSect="000945B4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041" w:bottom="993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D03" w:rsidRDefault="00740D03" w:rsidP="00C55BAD">
      <w:r>
        <w:separator/>
      </w:r>
    </w:p>
  </w:endnote>
  <w:endnote w:type="continuationSeparator" w:id="0">
    <w:p w:rsidR="00740D03" w:rsidRDefault="00740D03" w:rsidP="00C55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C57" w:rsidRPr="000F3421" w:rsidRDefault="005C1A60">
    <w:pPr>
      <w:pStyle w:val="Footer"/>
    </w:pPr>
    <w:r>
      <w:t>October 11</w:t>
    </w:r>
    <w:r w:rsidR="00010C57" w:rsidRPr="000F3421"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D03" w:rsidRDefault="00740D03" w:rsidP="00C55BAD">
      <w:r>
        <w:separator/>
      </w:r>
    </w:p>
  </w:footnote>
  <w:footnote w:type="continuationSeparator" w:id="0">
    <w:p w:rsidR="00740D03" w:rsidRDefault="00740D03" w:rsidP="00C55B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7457" w:rsidRDefault="00A474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BAD" w:rsidRDefault="00C55BAD">
    <w:pPr>
      <w:pStyle w:val="Header"/>
    </w:pPr>
    <w:r>
      <w:rPr>
        <w:noProof/>
        <w:lang w:eastAsia="en-CA"/>
      </w:rPr>
      <w:drawing>
        <wp:inline distT="0" distB="0" distL="0" distR="0">
          <wp:extent cx="2406535" cy="735676"/>
          <wp:effectExtent l="0" t="0" r="0" b="762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otary Club of Stephenville Logo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6535" cy="7356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F3421"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7457" w:rsidRDefault="00A474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LE3NLI3NTA0NTIyUdpeDU4uLM/DyQAsNaAHkWps0sAAAA"/>
  </w:docVars>
  <w:rsids>
    <w:rsidRoot w:val="00014B5E"/>
    <w:rsid w:val="00004906"/>
    <w:rsid w:val="00010C57"/>
    <w:rsid w:val="0001198E"/>
    <w:rsid w:val="000144B6"/>
    <w:rsid w:val="00014B5E"/>
    <w:rsid w:val="000554E6"/>
    <w:rsid w:val="0005580F"/>
    <w:rsid w:val="0007403E"/>
    <w:rsid w:val="00081DCA"/>
    <w:rsid w:val="000945B4"/>
    <w:rsid w:val="000A4D3B"/>
    <w:rsid w:val="000B1AB9"/>
    <w:rsid w:val="000B56AF"/>
    <w:rsid w:val="000B7224"/>
    <w:rsid w:val="000C11CD"/>
    <w:rsid w:val="000C3E88"/>
    <w:rsid w:val="000C733E"/>
    <w:rsid w:val="000D7B47"/>
    <w:rsid w:val="000E42DB"/>
    <w:rsid w:val="000E5E61"/>
    <w:rsid w:val="000F22D7"/>
    <w:rsid w:val="000F27D7"/>
    <w:rsid w:val="000F3421"/>
    <w:rsid w:val="00102298"/>
    <w:rsid w:val="00102841"/>
    <w:rsid w:val="00102A8F"/>
    <w:rsid w:val="00102DBB"/>
    <w:rsid w:val="00103FCE"/>
    <w:rsid w:val="00112887"/>
    <w:rsid w:val="00121F75"/>
    <w:rsid w:val="00122E3D"/>
    <w:rsid w:val="00123B5D"/>
    <w:rsid w:val="001300BE"/>
    <w:rsid w:val="00132F07"/>
    <w:rsid w:val="00132F51"/>
    <w:rsid w:val="00137763"/>
    <w:rsid w:val="00147364"/>
    <w:rsid w:val="00152266"/>
    <w:rsid w:val="00163EAF"/>
    <w:rsid w:val="00166006"/>
    <w:rsid w:val="00170798"/>
    <w:rsid w:val="00176A6D"/>
    <w:rsid w:val="00194964"/>
    <w:rsid w:val="00196030"/>
    <w:rsid w:val="001A1253"/>
    <w:rsid w:val="001A23EB"/>
    <w:rsid w:val="001B283B"/>
    <w:rsid w:val="001C489F"/>
    <w:rsid w:val="001C7E69"/>
    <w:rsid w:val="001D093F"/>
    <w:rsid w:val="001D0DF9"/>
    <w:rsid w:val="001D3A11"/>
    <w:rsid w:val="001D50A7"/>
    <w:rsid w:val="001E5F14"/>
    <w:rsid w:val="001F1042"/>
    <w:rsid w:val="00206B92"/>
    <w:rsid w:val="00212EDD"/>
    <w:rsid w:val="002163C3"/>
    <w:rsid w:val="002206CD"/>
    <w:rsid w:val="002207BF"/>
    <w:rsid w:val="002268DB"/>
    <w:rsid w:val="00231305"/>
    <w:rsid w:val="00241B33"/>
    <w:rsid w:val="00242454"/>
    <w:rsid w:val="002544AF"/>
    <w:rsid w:val="002655E6"/>
    <w:rsid w:val="00275090"/>
    <w:rsid w:val="0027723C"/>
    <w:rsid w:val="002807DF"/>
    <w:rsid w:val="002901E1"/>
    <w:rsid w:val="002921C9"/>
    <w:rsid w:val="002945BA"/>
    <w:rsid w:val="002A12DE"/>
    <w:rsid w:val="002A15A0"/>
    <w:rsid w:val="002A362C"/>
    <w:rsid w:val="002B02E7"/>
    <w:rsid w:val="002B1536"/>
    <w:rsid w:val="002D2648"/>
    <w:rsid w:val="002D2744"/>
    <w:rsid w:val="00304D47"/>
    <w:rsid w:val="003074D9"/>
    <w:rsid w:val="00313E02"/>
    <w:rsid w:val="00314D23"/>
    <w:rsid w:val="00320869"/>
    <w:rsid w:val="00321604"/>
    <w:rsid w:val="00321AC1"/>
    <w:rsid w:val="003237BF"/>
    <w:rsid w:val="00323B9F"/>
    <w:rsid w:val="00323C58"/>
    <w:rsid w:val="00327101"/>
    <w:rsid w:val="0033228C"/>
    <w:rsid w:val="0033690C"/>
    <w:rsid w:val="0034568E"/>
    <w:rsid w:val="00351B7C"/>
    <w:rsid w:val="00353A10"/>
    <w:rsid w:val="00360238"/>
    <w:rsid w:val="003657F6"/>
    <w:rsid w:val="003661A6"/>
    <w:rsid w:val="00377CF2"/>
    <w:rsid w:val="00377DF5"/>
    <w:rsid w:val="00380F96"/>
    <w:rsid w:val="00383043"/>
    <w:rsid w:val="00384920"/>
    <w:rsid w:val="00390A1B"/>
    <w:rsid w:val="003A7583"/>
    <w:rsid w:val="003B0236"/>
    <w:rsid w:val="003B681A"/>
    <w:rsid w:val="003C24B3"/>
    <w:rsid w:val="003C2852"/>
    <w:rsid w:val="003C2D1B"/>
    <w:rsid w:val="003C5C32"/>
    <w:rsid w:val="003C7B89"/>
    <w:rsid w:val="003E10D4"/>
    <w:rsid w:val="003E24DC"/>
    <w:rsid w:val="003E4872"/>
    <w:rsid w:val="0040139E"/>
    <w:rsid w:val="0041477B"/>
    <w:rsid w:val="00416E66"/>
    <w:rsid w:val="0042010E"/>
    <w:rsid w:val="0043128B"/>
    <w:rsid w:val="00434C5B"/>
    <w:rsid w:val="004476B2"/>
    <w:rsid w:val="004606D0"/>
    <w:rsid w:val="00477B5B"/>
    <w:rsid w:val="00480E3E"/>
    <w:rsid w:val="00481D2B"/>
    <w:rsid w:val="00483F57"/>
    <w:rsid w:val="00487F06"/>
    <w:rsid w:val="004947FA"/>
    <w:rsid w:val="004B7237"/>
    <w:rsid w:val="004C565C"/>
    <w:rsid w:val="004D29E0"/>
    <w:rsid w:val="004E0D0D"/>
    <w:rsid w:val="004E407B"/>
    <w:rsid w:val="004E41C6"/>
    <w:rsid w:val="005059FE"/>
    <w:rsid w:val="00505A15"/>
    <w:rsid w:val="00514754"/>
    <w:rsid w:val="0051505A"/>
    <w:rsid w:val="005164E4"/>
    <w:rsid w:val="00530279"/>
    <w:rsid w:val="00530B8F"/>
    <w:rsid w:val="00550599"/>
    <w:rsid w:val="00563E2E"/>
    <w:rsid w:val="00570D52"/>
    <w:rsid w:val="00572755"/>
    <w:rsid w:val="00573273"/>
    <w:rsid w:val="0057687E"/>
    <w:rsid w:val="00577EBB"/>
    <w:rsid w:val="00583845"/>
    <w:rsid w:val="005864E7"/>
    <w:rsid w:val="00597000"/>
    <w:rsid w:val="005A2087"/>
    <w:rsid w:val="005A277E"/>
    <w:rsid w:val="005C1A60"/>
    <w:rsid w:val="005C2E42"/>
    <w:rsid w:val="005C40FB"/>
    <w:rsid w:val="005D48CD"/>
    <w:rsid w:val="005F6CDF"/>
    <w:rsid w:val="005F7687"/>
    <w:rsid w:val="00604EF4"/>
    <w:rsid w:val="00627FE4"/>
    <w:rsid w:val="0063736D"/>
    <w:rsid w:val="00637FE0"/>
    <w:rsid w:val="00640013"/>
    <w:rsid w:val="00644D5A"/>
    <w:rsid w:val="0065048E"/>
    <w:rsid w:val="00650ACD"/>
    <w:rsid w:val="00664C0F"/>
    <w:rsid w:val="00677DA7"/>
    <w:rsid w:val="00677DE8"/>
    <w:rsid w:val="00680F43"/>
    <w:rsid w:val="00681CC2"/>
    <w:rsid w:val="00683603"/>
    <w:rsid w:val="006860AE"/>
    <w:rsid w:val="0068655D"/>
    <w:rsid w:val="00695A00"/>
    <w:rsid w:val="006967CA"/>
    <w:rsid w:val="00697745"/>
    <w:rsid w:val="006A00BB"/>
    <w:rsid w:val="006A59E9"/>
    <w:rsid w:val="006B24B5"/>
    <w:rsid w:val="006B4D38"/>
    <w:rsid w:val="006C4760"/>
    <w:rsid w:val="006D73B6"/>
    <w:rsid w:val="006E3329"/>
    <w:rsid w:val="006E7EAE"/>
    <w:rsid w:val="006F1B39"/>
    <w:rsid w:val="006F4886"/>
    <w:rsid w:val="006F5A76"/>
    <w:rsid w:val="006F778C"/>
    <w:rsid w:val="00717CCE"/>
    <w:rsid w:val="00721D13"/>
    <w:rsid w:val="00731D4D"/>
    <w:rsid w:val="00734791"/>
    <w:rsid w:val="00736838"/>
    <w:rsid w:val="007376C7"/>
    <w:rsid w:val="00740D03"/>
    <w:rsid w:val="007518E6"/>
    <w:rsid w:val="007524B5"/>
    <w:rsid w:val="0075784D"/>
    <w:rsid w:val="00757DF7"/>
    <w:rsid w:val="0076579B"/>
    <w:rsid w:val="0077191E"/>
    <w:rsid w:val="00772A89"/>
    <w:rsid w:val="00773EA7"/>
    <w:rsid w:val="00777A1E"/>
    <w:rsid w:val="00785B8E"/>
    <w:rsid w:val="007A03E3"/>
    <w:rsid w:val="007A4BD8"/>
    <w:rsid w:val="007B59F9"/>
    <w:rsid w:val="007C1107"/>
    <w:rsid w:val="007C197A"/>
    <w:rsid w:val="007C38A3"/>
    <w:rsid w:val="007C71B3"/>
    <w:rsid w:val="007D29B3"/>
    <w:rsid w:val="007D651A"/>
    <w:rsid w:val="007E1BBB"/>
    <w:rsid w:val="007E4EB8"/>
    <w:rsid w:val="007F2DB0"/>
    <w:rsid w:val="007F4CDB"/>
    <w:rsid w:val="008010CE"/>
    <w:rsid w:val="00801DDB"/>
    <w:rsid w:val="00806726"/>
    <w:rsid w:val="00810489"/>
    <w:rsid w:val="00816D0D"/>
    <w:rsid w:val="0083173D"/>
    <w:rsid w:val="008332BF"/>
    <w:rsid w:val="008429F9"/>
    <w:rsid w:val="00846487"/>
    <w:rsid w:val="0085090C"/>
    <w:rsid w:val="00856E32"/>
    <w:rsid w:val="00863C23"/>
    <w:rsid w:val="00863F4E"/>
    <w:rsid w:val="008668C4"/>
    <w:rsid w:val="00870F49"/>
    <w:rsid w:val="008720E3"/>
    <w:rsid w:val="008731BF"/>
    <w:rsid w:val="00874B21"/>
    <w:rsid w:val="00875FC6"/>
    <w:rsid w:val="00877FE4"/>
    <w:rsid w:val="008A1A0D"/>
    <w:rsid w:val="008A5823"/>
    <w:rsid w:val="008A63AA"/>
    <w:rsid w:val="008B44BE"/>
    <w:rsid w:val="008B773F"/>
    <w:rsid w:val="008D0439"/>
    <w:rsid w:val="008D32F3"/>
    <w:rsid w:val="008D3B31"/>
    <w:rsid w:val="008E5039"/>
    <w:rsid w:val="008F64F8"/>
    <w:rsid w:val="008F68A8"/>
    <w:rsid w:val="00904CA9"/>
    <w:rsid w:val="00912C75"/>
    <w:rsid w:val="009139CC"/>
    <w:rsid w:val="0092360A"/>
    <w:rsid w:val="0092747E"/>
    <w:rsid w:val="00931F1B"/>
    <w:rsid w:val="009324A4"/>
    <w:rsid w:val="00937C6E"/>
    <w:rsid w:val="00945EA5"/>
    <w:rsid w:val="00946799"/>
    <w:rsid w:val="00947DE6"/>
    <w:rsid w:val="00965029"/>
    <w:rsid w:val="009667D0"/>
    <w:rsid w:val="00982544"/>
    <w:rsid w:val="009875BC"/>
    <w:rsid w:val="00993C52"/>
    <w:rsid w:val="009B1E0A"/>
    <w:rsid w:val="009B2CC4"/>
    <w:rsid w:val="009B5374"/>
    <w:rsid w:val="009B571E"/>
    <w:rsid w:val="009C291E"/>
    <w:rsid w:val="009C5D0F"/>
    <w:rsid w:val="009D1E0F"/>
    <w:rsid w:val="009D2DB7"/>
    <w:rsid w:val="009D2E61"/>
    <w:rsid w:val="009D2E8A"/>
    <w:rsid w:val="009F1995"/>
    <w:rsid w:val="009F3AC5"/>
    <w:rsid w:val="009F5D73"/>
    <w:rsid w:val="009F6664"/>
    <w:rsid w:val="00A009C8"/>
    <w:rsid w:val="00A03967"/>
    <w:rsid w:val="00A04E78"/>
    <w:rsid w:val="00A1032E"/>
    <w:rsid w:val="00A170F0"/>
    <w:rsid w:val="00A17749"/>
    <w:rsid w:val="00A304BB"/>
    <w:rsid w:val="00A3261D"/>
    <w:rsid w:val="00A40715"/>
    <w:rsid w:val="00A47457"/>
    <w:rsid w:val="00A50477"/>
    <w:rsid w:val="00A56818"/>
    <w:rsid w:val="00A57460"/>
    <w:rsid w:val="00A71B65"/>
    <w:rsid w:val="00A75FC7"/>
    <w:rsid w:val="00A859FD"/>
    <w:rsid w:val="00A86940"/>
    <w:rsid w:val="00AA0B3F"/>
    <w:rsid w:val="00AA6170"/>
    <w:rsid w:val="00AB2656"/>
    <w:rsid w:val="00AB4A69"/>
    <w:rsid w:val="00AB6133"/>
    <w:rsid w:val="00AB6473"/>
    <w:rsid w:val="00AC2DCC"/>
    <w:rsid w:val="00AC2E4B"/>
    <w:rsid w:val="00AC4A04"/>
    <w:rsid w:val="00AC67A7"/>
    <w:rsid w:val="00AD1E3E"/>
    <w:rsid w:val="00AD7B3E"/>
    <w:rsid w:val="00AE7691"/>
    <w:rsid w:val="00AF5CC9"/>
    <w:rsid w:val="00AF7F6A"/>
    <w:rsid w:val="00B01422"/>
    <w:rsid w:val="00B164E5"/>
    <w:rsid w:val="00B223C4"/>
    <w:rsid w:val="00B3378D"/>
    <w:rsid w:val="00B35A17"/>
    <w:rsid w:val="00B35D2A"/>
    <w:rsid w:val="00B42270"/>
    <w:rsid w:val="00B43BAA"/>
    <w:rsid w:val="00B47416"/>
    <w:rsid w:val="00B50117"/>
    <w:rsid w:val="00B52FC8"/>
    <w:rsid w:val="00B63932"/>
    <w:rsid w:val="00B834CE"/>
    <w:rsid w:val="00B92600"/>
    <w:rsid w:val="00BA0110"/>
    <w:rsid w:val="00BA78D2"/>
    <w:rsid w:val="00BD011C"/>
    <w:rsid w:val="00BD0C92"/>
    <w:rsid w:val="00BD4D45"/>
    <w:rsid w:val="00C0351B"/>
    <w:rsid w:val="00C035AE"/>
    <w:rsid w:val="00C03F11"/>
    <w:rsid w:val="00C051F4"/>
    <w:rsid w:val="00C149E7"/>
    <w:rsid w:val="00C233DF"/>
    <w:rsid w:val="00C33D38"/>
    <w:rsid w:val="00C34713"/>
    <w:rsid w:val="00C350C6"/>
    <w:rsid w:val="00C4072A"/>
    <w:rsid w:val="00C45BE1"/>
    <w:rsid w:val="00C45DD1"/>
    <w:rsid w:val="00C53627"/>
    <w:rsid w:val="00C542D4"/>
    <w:rsid w:val="00C55BAD"/>
    <w:rsid w:val="00C62718"/>
    <w:rsid w:val="00C73365"/>
    <w:rsid w:val="00C759D3"/>
    <w:rsid w:val="00C83836"/>
    <w:rsid w:val="00C863A7"/>
    <w:rsid w:val="00C86C34"/>
    <w:rsid w:val="00CA362D"/>
    <w:rsid w:val="00CB1186"/>
    <w:rsid w:val="00CC0D6A"/>
    <w:rsid w:val="00CD3A0D"/>
    <w:rsid w:val="00CE2FD9"/>
    <w:rsid w:val="00CE564A"/>
    <w:rsid w:val="00CE5B5F"/>
    <w:rsid w:val="00CF0A0A"/>
    <w:rsid w:val="00D0439E"/>
    <w:rsid w:val="00D062D4"/>
    <w:rsid w:val="00D128D9"/>
    <w:rsid w:val="00D13127"/>
    <w:rsid w:val="00D15D19"/>
    <w:rsid w:val="00D23D57"/>
    <w:rsid w:val="00D403D2"/>
    <w:rsid w:val="00D41217"/>
    <w:rsid w:val="00D459AA"/>
    <w:rsid w:val="00D47A4E"/>
    <w:rsid w:val="00D626EF"/>
    <w:rsid w:val="00D62A25"/>
    <w:rsid w:val="00D709E8"/>
    <w:rsid w:val="00D718C7"/>
    <w:rsid w:val="00D72C3D"/>
    <w:rsid w:val="00D75501"/>
    <w:rsid w:val="00D8079E"/>
    <w:rsid w:val="00D94863"/>
    <w:rsid w:val="00D97AD5"/>
    <w:rsid w:val="00DB0A96"/>
    <w:rsid w:val="00DB67CD"/>
    <w:rsid w:val="00DC0709"/>
    <w:rsid w:val="00DC15CF"/>
    <w:rsid w:val="00DC527E"/>
    <w:rsid w:val="00DD0EBF"/>
    <w:rsid w:val="00DD2D8B"/>
    <w:rsid w:val="00DE1262"/>
    <w:rsid w:val="00DE43CF"/>
    <w:rsid w:val="00DF051E"/>
    <w:rsid w:val="00DF1520"/>
    <w:rsid w:val="00E0090D"/>
    <w:rsid w:val="00E138D9"/>
    <w:rsid w:val="00E142BF"/>
    <w:rsid w:val="00E1602E"/>
    <w:rsid w:val="00E36E5E"/>
    <w:rsid w:val="00E378C4"/>
    <w:rsid w:val="00E43A9E"/>
    <w:rsid w:val="00E46FF6"/>
    <w:rsid w:val="00E53892"/>
    <w:rsid w:val="00E56689"/>
    <w:rsid w:val="00E70F53"/>
    <w:rsid w:val="00E774B8"/>
    <w:rsid w:val="00E829F1"/>
    <w:rsid w:val="00E86918"/>
    <w:rsid w:val="00E86BD3"/>
    <w:rsid w:val="00E90F0A"/>
    <w:rsid w:val="00EB1F99"/>
    <w:rsid w:val="00EB3467"/>
    <w:rsid w:val="00EB67E2"/>
    <w:rsid w:val="00EB6F09"/>
    <w:rsid w:val="00EC3F80"/>
    <w:rsid w:val="00EC476D"/>
    <w:rsid w:val="00EE4C44"/>
    <w:rsid w:val="00EF1174"/>
    <w:rsid w:val="00F020B2"/>
    <w:rsid w:val="00F04631"/>
    <w:rsid w:val="00F16F0F"/>
    <w:rsid w:val="00F251AA"/>
    <w:rsid w:val="00F25BD6"/>
    <w:rsid w:val="00F33B44"/>
    <w:rsid w:val="00F33E4B"/>
    <w:rsid w:val="00F409C9"/>
    <w:rsid w:val="00F43546"/>
    <w:rsid w:val="00F4527B"/>
    <w:rsid w:val="00F55D39"/>
    <w:rsid w:val="00F55EC0"/>
    <w:rsid w:val="00F56B0C"/>
    <w:rsid w:val="00F60619"/>
    <w:rsid w:val="00F62D2F"/>
    <w:rsid w:val="00F67852"/>
    <w:rsid w:val="00F757F5"/>
    <w:rsid w:val="00F850F5"/>
    <w:rsid w:val="00F93679"/>
    <w:rsid w:val="00F96AB5"/>
    <w:rsid w:val="00FA1D31"/>
    <w:rsid w:val="00FA5836"/>
    <w:rsid w:val="00FA6984"/>
    <w:rsid w:val="00FA6AFF"/>
    <w:rsid w:val="00FB0A89"/>
    <w:rsid w:val="00FC0CA0"/>
    <w:rsid w:val="00FC4565"/>
    <w:rsid w:val="00FE2DD0"/>
    <w:rsid w:val="00FE4243"/>
    <w:rsid w:val="00FE6E06"/>
    <w:rsid w:val="00FF0ABE"/>
    <w:rsid w:val="00FF2413"/>
    <w:rsid w:val="00FF5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398C1F"/>
  <w15:docId w15:val="{022F0B4C-EB69-494A-9950-463F714E1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55B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55BAD"/>
    <w:rPr>
      <w:sz w:val="24"/>
      <w:szCs w:val="24"/>
      <w:lang w:val="en-CA"/>
    </w:rPr>
  </w:style>
  <w:style w:type="paragraph" w:styleId="Footer">
    <w:name w:val="footer"/>
    <w:basedOn w:val="Normal"/>
    <w:link w:val="FooterChar"/>
    <w:unhideWhenUsed/>
    <w:rsid w:val="00C55B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55BAD"/>
    <w:rPr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C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Dean</dc:creator>
  <cp:lastModifiedBy>Chris Soper</cp:lastModifiedBy>
  <cp:revision>2</cp:revision>
  <dcterms:created xsi:type="dcterms:W3CDTF">2017-10-11T23:08:00Z</dcterms:created>
  <dcterms:modified xsi:type="dcterms:W3CDTF">2017-10-11T23:08:00Z</dcterms:modified>
</cp:coreProperties>
</file>